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1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497"/>
        <w:gridCol w:w="2904"/>
        <w:gridCol w:w="2113"/>
        <w:gridCol w:w="588"/>
        <w:gridCol w:w="294"/>
        <w:gridCol w:w="1056"/>
        <w:gridCol w:w="1350"/>
      </w:tblGrid>
      <w:tr w:rsidR="00E13C0D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7"/>
            <w:shd w:val="clear" w:color="auto" w:fill="auto"/>
          </w:tcPr>
          <w:p w:rsidR="001122FF" w:rsidRPr="001B243C" w:rsidRDefault="007501A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jc w:val="center"/>
              <w:rPr>
                <w:rFonts w:cs="Arial"/>
                <w:b/>
                <w:sz w:val="24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06045</wp:posOffset>
                  </wp:positionV>
                  <wp:extent cx="606425" cy="640080"/>
                  <wp:effectExtent l="0" t="0" r="0" b="0"/>
                  <wp:wrapNone/>
                  <wp:docPr id="4" name="Picture 4" descr="ECOLOGO-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COLOGO-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42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156" w:type="pct"/>
            <w:shd w:val="clear" w:color="auto" w:fill="auto"/>
          </w:tcPr>
          <w:p w:rsidR="007F65DB" w:rsidRPr="007F65DB" w:rsidRDefault="007F65DB" w:rsidP="007F65DB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pacing w:before="90"/>
              <w:rPr>
                <w:rFonts w:cs="Arial"/>
              </w:rPr>
            </w:pPr>
          </w:p>
        </w:tc>
        <w:tc>
          <w:tcPr>
            <w:tcW w:w="2730" w:type="pct"/>
            <w:gridSpan w:val="4"/>
            <w:shd w:val="clear" w:color="auto" w:fill="auto"/>
          </w:tcPr>
          <w:p w:rsidR="00C93C72" w:rsidRDefault="007F65DB" w:rsidP="00454109">
            <w:pPr>
              <w:pStyle w:val="Heading5"/>
            </w:pPr>
            <w:r w:rsidRPr="004E57A0">
              <w:t>ANNUAL REPORT</w:t>
            </w:r>
          </w:p>
          <w:p w:rsidR="00B82CDA" w:rsidRDefault="00454109" w:rsidP="00C93C72">
            <w:pPr>
              <w:jc w:val="center"/>
              <w:rPr>
                <w:b/>
                <w:sz w:val="24"/>
                <w:szCs w:val="24"/>
              </w:rPr>
            </w:pPr>
            <w:r w:rsidRPr="00C93C72">
              <w:rPr>
                <w:b/>
                <w:sz w:val="24"/>
                <w:szCs w:val="24"/>
              </w:rPr>
              <w:t>DROP BOX</w:t>
            </w:r>
          </w:p>
          <w:p w:rsidR="00805814" w:rsidRPr="00C93C72" w:rsidRDefault="00805814" w:rsidP="00C93C7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14" w:type="pct"/>
            <w:gridSpan w:val="2"/>
            <w:tcBorders>
              <w:bottom w:val="single" w:sz="6" w:space="0" w:color="auto"/>
            </w:tcBorders>
            <w:shd w:val="clear" w:color="auto" w:fill="auto"/>
          </w:tcPr>
          <w:p w:rsidR="007F65DB" w:rsidRPr="00074188" w:rsidRDefault="007F65DB" w:rsidP="00B5323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</w:rPr>
            </w:pPr>
            <w:r w:rsidRPr="00074188">
              <w:rPr>
                <w:rFonts w:cs="Arial"/>
              </w:rPr>
              <w:t xml:space="preserve">        </w:t>
            </w:r>
          </w:p>
        </w:tc>
      </w:tr>
      <w:tr w:rsidR="009667BF" w:rsidRPr="001B243C" w:rsidTr="009667BF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67BF" w:rsidRPr="007F65DB" w:rsidRDefault="009667BF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FACILITY NAME: </w:t>
            </w:r>
          </w:p>
          <w:p w:rsidR="009667BF" w:rsidRPr="007F65DB" w:rsidRDefault="009667BF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      </w:t>
            </w:r>
          </w:p>
        </w:tc>
        <w:tc>
          <w:tcPr>
            <w:tcW w:w="9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67BF" w:rsidRPr="00FE3661" w:rsidRDefault="009667BF" w:rsidP="009667BF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 w:rsidRPr="00FE3661">
              <w:rPr>
                <w:rFonts w:cs="Arial"/>
                <w:sz w:val="16"/>
                <w:szCs w:val="16"/>
              </w:rPr>
              <w:t xml:space="preserve">CALENDAR YEAR OF REPORT: </w:t>
            </w:r>
          </w:p>
        </w:tc>
        <w:tc>
          <w:tcPr>
            <w:tcW w:w="897" w:type="pct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67BF" w:rsidRPr="00FE3661" w:rsidRDefault="009667BF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ERMIT NUMBER: </w:t>
            </w:r>
          </w:p>
        </w:tc>
        <w:tc>
          <w:tcPr>
            <w:tcW w:w="62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67BF" w:rsidRPr="00FE3661" w:rsidRDefault="009667BF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ID: </w:t>
            </w: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LOCATION (</w:t>
            </w:r>
            <w:r w:rsidR="00CF4B05">
              <w:rPr>
                <w:rFonts w:cs="Arial"/>
                <w:sz w:val="16"/>
                <w:szCs w:val="16"/>
              </w:rPr>
              <w:t>street address)</w:t>
            </w:r>
            <w:r>
              <w:rPr>
                <w:rFonts w:cs="Arial"/>
                <w:sz w:val="16"/>
                <w:szCs w:val="16"/>
              </w:rPr>
              <w:t>: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UNTY:</w:t>
            </w:r>
          </w:p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 CONTACT</w:t>
            </w:r>
            <w:r>
              <w:rPr>
                <w:rFonts w:cs="Arial"/>
                <w:sz w:val="16"/>
                <w:szCs w:val="16"/>
              </w:rPr>
              <w:t xml:space="preserve"> (name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</w:p>
        </w:tc>
        <w:tc>
          <w:tcPr>
            <w:tcW w:w="2500" w:type="pct"/>
            <w:gridSpan w:val="5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PHONE:</w:t>
            </w: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lef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</w:p>
        </w:tc>
        <w:tc>
          <w:tcPr>
            <w:tcW w:w="2500" w:type="pct"/>
            <w:gridSpan w:val="5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44244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44244B" w:rsidRDefault="0044244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CONTACT MAILING ADDRESS (if different):</w:t>
            </w:r>
          </w:p>
          <w:p w:rsidR="0044244B" w:rsidRPr="007F65DB" w:rsidRDefault="0044244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  <w:p w:rsidR="0044244B" w:rsidRPr="007F65DB" w:rsidRDefault="0044244B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Cs w:val="16"/>
              </w:rPr>
            </w:pPr>
            <w:r w:rsidRPr="007F65DB">
              <w:rPr>
                <w:rFonts w:ascii="Arial" w:hAnsi="Arial" w:cs="Arial"/>
                <w:szCs w:val="16"/>
              </w:rPr>
              <w:t xml:space="preserve">        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44244B" w:rsidRPr="007F65DB" w:rsidRDefault="0044244B" w:rsidP="0044244B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 PHONE</w:t>
            </w:r>
            <w:r>
              <w:rPr>
                <w:rFonts w:cs="Arial"/>
                <w:sz w:val="16"/>
                <w:szCs w:val="16"/>
              </w:rPr>
              <w:t xml:space="preserve"> (if different)</w:t>
            </w:r>
            <w:r w:rsidRPr="007F65DB">
              <w:rPr>
                <w:rFonts w:cs="Arial"/>
                <w:sz w:val="16"/>
                <w:szCs w:val="16"/>
              </w:rPr>
              <w:t xml:space="preserve">:   </w:t>
            </w:r>
          </w:p>
        </w:tc>
        <w:tc>
          <w:tcPr>
            <w:tcW w:w="125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44244B" w:rsidRPr="007F65DB" w:rsidRDefault="0044244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</w:t>
            </w:r>
            <w:r>
              <w:rPr>
                <w:rFonts w:cs="Arial"/>
                <w:sz w:val="16"/>
                <w:szCs w:val="16"/>
              </w:rPr>
              <w:t xml:space="preserve"> EMAIL:</w:t>
            </w:r>
          </w:p>
        </w:tc>
      </w:tr>
      <w:tr w:rsidR="005D15C8" w:rsidRPr="007F65DB" w:rsidTr="006B1A1E">
        <w:tblPrEx>
          <w:tblCellMar>
            <w:top w:w="0" w:type="dxa"/>
            <w:bottom w:w="0" w:type="dxa"/>
          </w:tblCellMar>
        </w:tblPrEx>
        <w:trPr>
          <w:trHeight w:val="2010"/>
        </w:trPr>
        <w:tc>
          <w:tcPr>
            <w:tcW w:w="5000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id you operate in _______?</w:t>
            </w: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bookmarkStart w:id="1" w:name="Check1"/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bookmarkEnd w:id="1"/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</w:t>
            </w:r>
            <w:r w:rsidRPr="007F65DB">
              <w:rPr>
                <w:b/>
                <w:i/>
                <w:sz w:val="18"/>
                <w:szCs w:val="18"/>
              </w:rPr>
              <w:t>If yes</w:t>
            </w:r>
            <w:r w:rsidRPr="007F65DB">
              <w:rPr>
                <w:sz w:val="18"/>
                <w:szCs w:val="18"/>
              </w:rPr>
              <w:t>, proceed to next section and complete the form.</w:t>
            </w:r>
          </w:p>
          <w:p w:rsidR="005D15C8" w:rsidRPr="007F65DB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b/>
                <w:i/>
                <w:sz w:val="18"/>
                <w:szCs w:val="18"/>
              </w:rPr>
              <w:t>If no</w:t>
            </w:r>
            <w:r w:rsidRPr="007F65DB">
              <w:rPr>
                <w:sz w:val="18"/>
                <w:szCs w:val="18"/>
              </w:rPr>
              <w:t>, answer</w:t>
            </w:r>
            <w:r>
              <w:rPr>
                <w:sz w:val="18"/>
                <w:szCs w:val="18"/>
              </w:rPr>
              <w:t xml:space="preserve"> the following questions, sign and </w:t>
            </w:r>
            <w:r w:rsidRPr="007F65DB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 xml:space="preserve"> the last page,</w:t>
            </w:r>
            <w:r w:rsidRPr="007F65DB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submit</w:t>
            </w:r>
            <w:r w:rsidRPr="007F65DB">
              <w:rPr>
                <w:sz w:val="18"/>
                <w:szCs w:val="18"/>
              </w:rPr>
              <w:t>.  This completes your reporting obligations.</w:t>
            </w:r>
            <w:r>
              <w:rPr>
                <w:sz w:val="18"/>
                <w:szCs w:val="18"/>
              </w:rPr>
              <w:t xml:space="preserve"> </w:t>
            </w: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When did you stop operations? __________________________</w:t>
            </w:r>
            <w:r>
              <w:rPr>
                <w:sz w:val="18"/>
                <w:szCs w:val="18"/>
              </w:rPr>
              <w:t xml:space="preserve">__________________ </w:t>
            </w:r>
          </w:p>
          <w:p w:rsidR="005D15C8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5D15C8" w:rsidRPr="007F65DB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o you plan to restart?</w:t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 w:rsidRPr="007F65DB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sz w:val="18"/>
                <w:szCs w:val="18"/>
              </w:rPr>
              <w:t>When?</w:t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___________________________</w:t>
            </w:r>
            <w:r>
              <w:rPr>
                <w:sz w:val="18"/>
                <w:szCs w:val="18"/>
              </w:rPr>
              <w:t>___</w:t>
            </w:r>
          </w:p>
          <w:p w:rsidR="005D15C8" w:rsidRPr="00F442C7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</w:tc>
      </w:tr>
      <w:tr w:rsidR="005D15C8" w:rsidRPr="007F65DB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5D15C8" w:rsidRPr="007F65DB" w:rsidRDefault="005D15C8" w:rsidP="00805814">
            <w:pPr>
              <w:spacing w:before="12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PLEASE CHECK IF </w:t>
            </w:r>
            <w:r>
              <w:rPr>
                <w:b/>
                <w:sz w:val="16"/>
                <w:szCs w:val="16"/>
              </w:rPr>
              <w:t>RECEIVED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5D15C8" w:rsidRDefault="005D15C8" w:rsidP="00805814">
            <w:pPr>
              <w:spacing w:before="12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AMOUNT </w:t>
            </w:r>
            <w:r>
              <w:rPr>
                <w:b/>
                <w:sz w:val="16"/>
                <w:szCs w:val="16"/>
              </w:rPr>
              <w:t>RECEIVED</w:t>
            </w:r>
          </w:p>
          <w:p w:rsidR="005D15C8" w:rsidRPr="007F65DB" w:rsidRDefault="005D15C8" w:rsidP="00805814">
            <w:pPr>
              <w:spacing w:before="120" w:after="60"/>
              <w:jc w:val="center"/>
              <w:rPr>
                <w:b/>
                <w:sz w:val="16"/>
                <w:szCs w:val="16"/>
              </w:rPr>
            </w:pPr>
            <w:r>
              <w:rPr>
                <w:rFonts w:cs="Arial"/>
                <w:sz w:val="18"/>
                <w:szCs w:val="18"/>
              </w:rPr>
              <w:t xml:space="preserve">Please check: </w:t>
            </w:r>
            <w:r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7F65DB">
              <w:rPr>
                <w:rFonts w:cs="Arial"/>
                <w:sz w:val="18"/>
                <w:szCs w:val="18"/>
              </w:rPr>
              <w:t xml:space="preserve">Cubic Yards </w:t>
            </w:r>
            <w:r>
              <w:rPr>
                <w:rFonts w:cs="Arial"/>
                <w:sz w:val="18"/>
                <w:szCs w:val="18"/>
              </w:rPr>
              <w:t xml:space="preserve">or </w:t>
            </w:r>
            <w:r w:rsidRPr="007F65DB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7F65DB">
              <w:rPr>
                <w:rFonts w:cs="Arial"/>
                <w:sz w:val="18"/>
                <w:szCs w:val="18"/>
              </w:rPr>
              <w:t>Tons</w:t>
            </w:r>
          </w:p>
        </w:tc>
      </w:tr>
      <w:tr w:rsidR="007831D9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82CDA" w:rsidRPr="005F3D74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7831D9" w:rsidRPr="00074188">
              <w:rPr>
                <w:rFonts w:cs="Arial"/>
              </w:rPr>
              <w:t xml:space="preserve"> </w:t>
            </w:r>
            <w:r w:rsidR="007831D9">
              <w:rPr>
                <w:rFonts w:cs="Arial"/>
                <w:sz w:val="18"/>
                <w:szCs w:val="18"/>
              </w:rPr>
              <w:t>Municipal</w:t>
            </w:r>
            <w:r w:rsidR="00190FFF">
              <w:rPr>
                <w:rFonts w:cs="Arial"/>
                <w:sz w:val="18"/>
                <w:szCs w:val="18"/>
              </w:rPr>
              <w:t>/Commercial</w:t>
            </w:r>
            <w:r w:rsidR="007831D9">
              <w:rPr>
                <w:rFonts w:cs="Arial"/>
                <w:sz w:val="18"/>
                <w:szCs w:val="18"/>
              </w:rPr>
              <w:t xml:space="preserve"> Solid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831D9" w:rsidRPr="001B243C" w:rsidRDefault="007831D9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Construction</w:t>
            </w:r>
            <w:r w:rsidR="00190FFF">
              <w:rPr>
                <w:rFonts w:cs="Arial"/>
                <w:sz w:val="18"/>
                <w:szCs w:val="18"/>
              </w:rPr>
              <w:t>/Demolition</w:t>
            </w:r>
            <w:r w:rsidR="007F65DB" w:rsidRPr="007F65DB">
              <w:rPr>
                <w:rFonts w:cs="Arial"/>
                <w:sz w:val="18"/>
                <w:szCs w:val="18"/>
              </w:rPr>
              <w:t xml:space="preserve">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Landclearing Debri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Industrial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2D1916"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Inert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5D15C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7F65DB">
              <w:rPr>
                <w:rFonts w:cs="Arial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Wood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035CAD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035CAD" w:rsidRPr="005F3D74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035CAD">
              <w:rPr>
                <w:rFonts w:cs="Arial"/>
              </w:rPr>
              <w:t xml:space="preserve"> </w:t>
            </w:r>
            <w:r w:rsidR="00035CAD">
              <w:rPr>
                <w:rFonts w:cs="Arial"/>
                <w:sz w:val="18"/>
                <w:szCs w:val="18"/>
              </w:rPr>
              <w:t>Yard Debri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035CAD" w:rsidRPr="001B243C" w:rsidRDefault="00035CAD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7F65DB" w:rsidRPr="007F65DB">
              <w:rPr>
                <w:rFonts w:cs="Arial"/>
                <w:sz w:val="18"/>
                <w:szCs w:val="18"/>
              </w:rPr>
              <w:t xml:space="preserve"> Ash (other than special incinerator ash)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2D1916">
              <w:rPr>
                <w:sz w:val="18"/>
                <w:szCs w:val="18"/>
              </w:rPr>
              <w:t xml:space="preserve"> </w:t>
            </w:r>
            <w:r w:rsidR="00AA1B0F">
              <w:rPr>
                <w:rFonts w:cs="Arial"/>
                <w:sz w:val="18"/>
                <w:szCs w:val="18"/>
              </w:rPr>
              <w:t>Appliance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1135D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2D1916"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 xml:space="preserve">Tires  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B82CDA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82CDA" w:rsidRPr="005F3D74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2D1916">
              <w:rPr>
                <w:sz w:val="18"/>
                <w:szCs w:val="18"/>
              </w:rPr>
              <w:t xml:space="preserve"> </w:t>
            </w:r>
            <w:r w:rsidR="00B82CDA" w:rsidRPr="007F65DB">
              <w:rPr>
                <w:rFonts w:cs="Arial"/>
                <w:sz w:val="18"/>
                <w:szCs w:val="18"/>
              </w:rPr>
              <w:t>Other (specify):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82CDA" w:rsidRPr="001B243C" w:rsidRDefault="00B82CDA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Pr="001B243C" w:rsidRDefault="005D15C8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sz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2D1916">
              <w:rPr>
                <w:sz w:val="18"/>
                <w:szCs w:val="18"/>
              </w:rPr>
              <w:t xml:space="preserve"> </w:t>
            </w:r>
            <w:r w:rsidR="007F65DB" w:rsidRPr="007F65DB">
              <w:rPr>
                <w:rFonts w:cs="Arial"/>
                <w:sz w:val="18"/>
                <w:szCs w:val="18"/>
              </w:rPr>
              <w:t>Other (specify):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1B243C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7F65DB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B82CDA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  <w:r w:rsidRPr="001B243C">
              <w:rPr>
                <w:rFonts w:cs="Arial"/>
              </w:rPr>
              <w:tab/>
            </w:r>
          </w:p>
          <w:p w:rsidR="00B82CDA" w:rsidRPr="007F65DB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l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Pr="007F65DB" w:rsidRDefault="007F65DB" w:rsidP="00500A4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</w:tbl>
    <w:p w:rsidR="00D56DB1" w:rsidRDefault="00D56DB1">
      <w:r>
        <w:br w:type="page"/>
      </w:r>
    </w:p>
    <w:tbl>
      <w:tblPr>
        <w:tblW w:w="5001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16"/>
        <w:gridCol w:w="1422"/>
        <w:gridCol w:w="711"/>
        <w:gridCol w:w="2051"/>
        <w:gridCol w:w="3524"/>
      </w:tblGrid>
      <w:tr w:rsidR="002D1916" w:rsidRPr="002E200D" w:rsidTr="006B1A1E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D1916" w:rsidRPr="002E200D" w:rsidRDefault="002D1916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2E200D">
              <w:rPr>
                <w:rFonts w:cs="Arial"/>
                <w:sz w:val="18"/>
                <w:szCs w:val="18"/>
              </w:rPr>
              <w:t>OTHER ACTIVITIES AT THE SITE:</w:t>
            </w:r>
          </w:p>
          <w:p w:rsidR="006B1A1E" w:rsidRDefault="002D1916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2E200D">
              <w:rPr>
                <w:rFonts w:cs="Arial"/>
                <w:sz w:val="18"/>
                <w:szCs w:val="18"/>
              </w:rPr>
              <w:t>Recycling</w:t>
            </w:r>
            <w:r w:rsidR="00B64B92">
              <w:rPr>
                <w:rFonts w:cs="Arial"/>
                <w:sz w:val="18"/>
                <w:szCs w:val="18"/>
              </w:rPr>
              <w:t xml:space="preserve"> Collection</w:t>
            </w:r>
            <w:r w:rsidR="009977ED">
              <w:rPr>
                <w:rFonts w:cs="Arial"/>
                <w:sz w:val="18"/>
                <w:szCs w:val="18"/>
              </w:rPr>
              <w:t>/Material Recovery</w:t>
            </w:r>
            <w:r w:rsidRPr="002E200D">
              <w:rPr>
                <w:rFonts w:cs="Arial"/>
                <w:sz w:val="18"/>
                <w:szCs w:val="18"/>
              </w:rPr>
              <w:t xml:space="preserve">  (specify</w:t>
            </w:r>
            <w:r w:rsidR="00B64B92">
              <w:rPr>
                <w:rFonts w:cs="Arial"/>
                <w:sz w:val="18"/>
                <w:szCs w:val="18"/>
              </w:rPr>
              <w:t xml:space="preserve"> materials collected</w:t>
            </w:r>
            <w:r w:rsidRPr="002E200D">
              <w:rPr>
                <w:rFonts w:cs="Arial"/>
                <w:sz w:val="18"/>
                <w:szCs w:val="18"/>
              </w:rPr>
              <w:t>)</w:t>
            </w:r>
            <w:r>
              <w:rPr>
                <w:rFonts w:cs="Arial"/>
                <w:sz w:val="18"/>
                <w:szCs w:val="18"/>
              </w:rPr>
              <w:t xml:space="preserve"> ________________________</w:t>
            </w:r>
            <w:r w:rsidR="009977ED">
              <w:rPr>
                <w:rFonts w:cs="Arial"/>
                <w:sz w:val="18"/>
                <w:szCs w:val="18"/>
              </w:rPr>
              <w:t>_____________</w:t>
            </w:r>
            <w:r>
              <w:rPr>
                <w:rFonts w:cs="Arial"/>
                <w:sz w:val="18"/>
                <w:szCs w:val="18"/>
              </w:rPr>
              <w:t>__</w:t>
            </w:r>
            <w:r w:rsidR="00C1618B">
              <w:rPr>
                <w:rFonts w:cs="Arial"/>
                <w:sz w:val="18"/>
                <w:szCs w:val="18"/>
              </w:rPr>
              <w:t>_________</w:t>
            </w:r>
            <w:r>
              <w:rPr>
                <w:rFonts w:cs="Arial"/>
                <w:sz w:val="18"/>
                <w:szCs w:val="18"/>
              </w:rPr>
              <w:t>_</w:t>
            </w:r>
          </w:p>
          <w:p w:rsidR="009B669C" w:rsidRDefault="009B669C" w:rsidP="00683E1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Yard Debris for Recycling</w:t>
            </w:r>
            <w:r w:rsidRPr="002E200D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    </w:t>
            </w:r>
            <w:r w:rsidR="00683E1F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3E1F">
              <w:rPr>
                <w:sz w:val="18"/>
                <w:szCs w:val="18"/>
              </w:rPr>
              <w:instrText xml:space="preserve"> FORMCHECKBOX </w:instrText>
            </w:r>
            <w:r w:rsidR="00683E1F">
              <w:rPr>
                <w:sz w:val="18"/>
                <w:szCs w:val="18"/>
              </w:rPr>
            </w:r>
            <w:r w:rsidR="00683E1F">
              <w:rPr>
                <w:sz w:val="18"/>
                <w:szCs w:val="18"/>
              </w:rPr>
              <w:fldChar w:fldCharType="end"/>
            </w:r>
            <w:r w:rsidR="00683E1F">
              <w:rPr>
                <w:sz w:val="18"/>
                <w:szCs w:val="18"/>
              </w:rPr>
              <w:t xml:space="preserve">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Moderate Risk Waste Handling    </w:t>
            </w:r>
            <w:r w:rsidR="00683E1F">
              <w:rPr>
                <w:rFonts w:cs="Arial"/>
                <w:sz w:val="18"/>
                <w:szCs w:val="18"/>
              </w:rPr>
              <w:t xml:space="preserve"> </w:t>
            </w:r>
            <w:r w:rsidR="00683E1F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3E1F">
              <w:rPr>
                <w:sz w:val="18"/>
                <w:szCs w:val="18"/>
              </w:rPr>
              <w:instrText xml:space="preserve"> FORMCHECKBOX </w:instrText>
            </w:r>
            <w:r w:rsidR="00683E1F">
              <w:rPr>
                <w:sz w:val="18"/>
                <w:szCs w:val="18"/>
              </w:rPr>
            </w:r>
            <w:r w:rsidR="00683E1F">
              <w:rPr>
                <w:sz w:val="18"/>
                <w:szCs w:val="18"/>
              </w:rPr>
              <w:fldChar w:fldCharType="end"/>
            </w:r>
            <w:r w:rsidR="00683E1F">
              <w:rPr>
                <w:sz w:val="18"/>
                <w:szCs w:val="18"/>
              </w:rPr>
              <w:t xml:space="preserve">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Waste Tire Storage </w:t>
            </w:r>
            <w:r w:rsidR="00683E1F">
              <w:rPr>
                <w:rFonts w:cs="Arial"/>
                <w:sz w:val="18"/>
                <w:szCs w:val="18"/>
              </w:rPr>
              <w:t xml:space="preserve">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   </w:t>
            </w:r>
            <w:r w:rsidR="00683E1F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3E1F">
              <w:rPr>
                <w:sz w:val="18"/>
                <w:szCs w:val="18"/>
              </w:rPr>
              <w:instrText xml:space="preserve"> FORMCHECKBOX </w:instrText>
            </w:r>
            <w:r w:rsidR="00683E1F">
              <w:rPr>
                <w:sz w:val="18"/>
                <w:szCs w:val="18"/>
              </w:rPr>
            </w:r>
            <w:r w:rsidR="00683E1F">
              <w:rPr>
                <w:sz w:val="18"/>
                <w:szCs w:val="18"/>
              </w:rPr>
              <w:fldChar w:fldCharType="end"/>
            </w:r>
            <w:r w:rsidR="00683E1F">
              <w:rPr>
                <w:sz w:val="18"/>
                <w:szCs w:val="18"/>
              </w:rPr>
              <w:t xml:space="preserve">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Pile </w:t>
            </w:r>
            <w:r w:rsidR="00683E1F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683E1F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3E1F">
              <w:rPr>
                <w:sz w:val="18"/>
                <w:szCs w:val="18"/>
              </w:rPr>
              <w:instrText xml:space="preserve"> FORMCHECKBOX </w:instrText>
            </w:r>
            <w:r w:rsidR="00683E1F">
              <w:rPr>
                <w:sz w:val="18"/>
                <w:szCs w:val="18"/>
              </w:rPr>
            </w:r>
            <w:r w:rsidR="00683E1F">
              <w:rPr>
                <w:sz w:val="18"/>
                <w:szCs w:val="18"/>
              </w:rPr>
              <w:fldChar w:fldCharType="end"/>
            </w:r>
            <w:r w:rsidR="00683E1F">
              <w:rPr>
                <w:sz w:val="18"/>
                <w:szCs w:val="18"/>
              </w:rPr>
              <w:t xml:space="preserve"> </w:t>
            </w:r>
            <w:r w:rsidR="00683E1F" w:rsidRPr="002E200D">
              <w:rPr>
                <w:rFonts w:cs="Arial"/>
                <w:sz w:val="18"/>
                <w:szCs w:val="18"/>
              </w:rPr>
              <w:t>Surface Impoundment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 </w:t>
            </w:r>
          </w:p>
          <w:p w:rsidR="002D1916" w:rsidRPr="002E200D" w:rsidRDefault="009B669C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 Tank 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683E1F" w:rsidRPr="002E200D">
              <w:rPr>
                <w:rFonts w:cs="Arial"/>
                <w:sz w:val="18"/>
                <w:szCs w:val="18"/>
              </w:rPr>
              <w:t xml:space="preserve"> </w:t>
            </w:r>
            <w:r w:rsidR="002D1916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D1916">
              <w:rPr>
                <w:sz w:val="18"/>
                <w:szCs w:val="18"/>
              </w:rPr>
              <w:instrText xml:space="preserve"> FORMCHECKBOX </w:instrText>
            </w:r>
            <w:r w:rsidR="002D1916">
              <w:rPr>
                <w:sz w:val="18"/>
                <w:szCs w:val="18"/>
              </w:rPr>
            </w:r>
            <w:r w:rsidR="002D1916">
              <w:rPr>
                <w:sz w:val="18"/>
                <w:szCs w:val="18"/>
              </w:rPr>
              <w:fldChar w:fldCharType="end"/>
            </w:r>
            <w:r w:rsidR="002D1916" w:rsidRPr="002E200D">
              <w:rPr>
                <w:rFonts w:cs="Arial"/>
                <w:sz w:val="18"/>
                <w:szCs w:val="18"/>
              </w:rPr>
              <w:t>Other ______________________</w:t>
            </w:r>
            <w:r w:rsidR="006B1A1E">
              <w:rPr>
                <w:rFonts w:cs="Arial"/>
                <w:sz w:val="18"/>
                <w:szCs w:val="18"/>
              </w:rPr>
              <w:t>_____________________________________</w:t>
            </w:r>
            <w:r>
              <w:rPr>
                <w:rFonts w:cs="Arial"/>
                <w:sz w:val="18"/>
                <w:szCs w:val="18"/>
              </w:rPr>
              <w:t>________________________</w:t>
            </w:r>
            <w:r w:rsidR="006B1A1E">
              <w:rPr>
                <w:rFonts w:cs="Arial"/>
                <w:sz w:val="18"/>
                <w:szCs w:val="18"/>
              </w:rPr>
              <w:t>________</w:t>
            </w:r>
            <w:r w:rsidR="00CE7070">
              <w:rPr>
                <w:rFonts w:cs="Arial"/>
                <w:sz w:val="18"/>
                <w:szCs w:val="18"/>
              </w:rPr>
              <w:t xml:space="preserve"> </w:t>
            </w:r>
          </w:p>
          <w:p w:rsidR="002D1916" w:rsidRPr="00574947" w:rsidRDefault="002D1916" w:rsidP="002D191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rPr>
                <w:rFonts w:cs="Arial"/>
                <w:sz w:val="10"/>
                <w:szCs w:val="10"/>
              </w:rPr>
            </w:pPr>
          </w:p>
        </w:tc>
      </w:tr>
      <w:tr w:rsidR="008734F7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734F7" w:rsidRDefault="00245E2B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DESTINATION OF </w:t>
            </w:r>
            <w:r w:rsidR="00035CAD">
              <w:rPr>
                <w:rFonts w:cs="Arial"/>
                <w:sz w:val="18"/>
                <w:szCs w:val="18"/>
              </w:rPr>
              <w:t>MATERIAL</w:t>
            </w:r>
            <w:r w:rsidR="00454109">
              <w:rPr>
                <w:rFonts w:cs="Arial"/>
                <w:sz w:val="18"/>
                <w:szCs w:val="18"/>
              </w:rPr>
              <w:t xml:space="preserve"> (after pickup)</w:t>
            </w:r>
            <w:r>
              <w:rPr>
                <w:rFonts w:cs="Arial"/>
                <w:sz w:val="18"/>
                <w:szCs w:val="18"/>
              </w:rPr>
              <w:t>:</w:t>
            </w:r>
          </w:p>
          <w:p w:rsidR="00454109" w:rsidRDefault="003A68DD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me of t</w:t>
            </w:r>
            <w:r w:rsidR="00454109">
              <w:rPr>
                <w:rFonts w:cs="Arial"/>
                <w:sz w:val="18"/>
                <w:szCs w:val="18"/>
              </w:rPr>
              <w:t>ransfer station _______________________________________________________________________________________</w:t>
            </w:r>
          </w:p>
          <w:p w:rsidR="00721338" w:rsidRDefault="003A68DD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me of r</w:t>
            </w:r>
            <w:r w:rsidR="00721338">
              <w:rPr>
                <w:rFonts w:cs="Arial"/>
                <w:sz w:val="18"/>
                <w:szCs w:val="18"/>
              </w:rPr>
              <w:t>ecycling</w:t>
            </w:r>
            <w:r w:rsidR="00C1618B">
              <w:rPr>
                <w:rFonts w:cs="Arial"/>
                <w:sz w:val="18"/>
                <w:szCs w:val="18"/>
              </w:rPr>
              <w:t>/processing</w:t>
            </w:r>
            <w:r w:rsidR="00721338">
              <w:rPr>
                <w:rFonts w:cs="Arial"/>
                <w:sz w:val="18"/>
                <w:szCs w:val="18"/>
              </w:rPr>
              <w:t xml:space="preserve"> facility</w:t>
            </w:r>
            <w:r w:rsidR="00C1618B">
              <w:rPr>
                <w:rFonts w:cs="Arial"/>
                <w:sz w:val="18"/>
                <w:szCs w:val="18"/>
              </w:rPr>
              <w:t xml:space="preserve"> _______________</w:t>
            </w:r>
            <w:r w:rsidR="00721338">
              <w:rPr>
                <w:rFonts w:cs="Arial"/>
                <w:sz w:val="18"/>
                <w:szCs w:val="18"/>
              </w:rPr>
              <w:t>______________________________________________________________</w:t>
            </w:r>
          </w:p>
          <w:p w:rsidR="003A68DD" w:rsidRDefault="00245E2B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Final disposal (</w:t>
            </w:r>
            <w:r w:rsidR="003A68DD">
              <w:rPr>
                <w:rFonts w:cs="Arial"/>
                <w:sz w:val="18"/>
                <w:szCs w:val="18"/>
              </w:rPr>
              <w:t xml:space="preserve">name of </w:t>
            </w:r>
            <w:r>
              <w:rPr>
                <w:rFonts w:cs="Arial"/>
                <w:sz w:val="18"/>
                <w:szCs w:val="18"/>
              </w:rPr>
              <w:t xml:space="preserve">landfill or </w:t>
            </w:r>
            <w:r w:rsidR="00C2200D">
              <w:rPr>
                <w:rFonts w:cs="Arial"/>
                <w:sz w:val="18"/>
                <w:szCs w:val="18"/>
              </w:rPr>
              <w:t>incinerat</w:t>
            </w:r>
            <w:r w:rsidR="003A68DD">
              <w:rPr>
                <w:rFonts w:cs="Arial"/>
                <w:sz w:val="18"/>
                <w:szCs w:val="18"/>
              </w:rPr>
              <w:t>or</w:t>
            </w:r>
            <w:r>
              <w:rPr>
                <w:rFonts w:cs="Arial"/>
                <w:sz w:val="18"/>
                <w:szCs w:val="18"/>
              </w:rPr>
              <w:t>)  ____________________________________</w:t>
            </w:r>
            <w:r w:rsidR="00454109">
              <w:rPr>
                <w:rFonts w:cs="Arial"/>
                <w:sz w:val="18"/>
                <w:szCs w:val="18"/>
              </w:rPr>
              <w:t>_________________________________</w:t>
            </w:r>
            <w:r w:rsidR="002D1916">
              <w:rPr>
                <w:rFonts w:cs="Arial"/>
                <w:sz w:val="18"/>
                <w:szCs w:val="18"/>
              </w:rPr>
              <w:t>_</w:t>
            </w:r>
            <w:r w:rsidR="003A68DD">
              <w:rPr>
                <w:rFonts w:cs="Arial"/>
                <w:sz w:val="18"/>
                <w:szCs w:val="18"/>
              </w:rPr>
              <w:t xml:space="preserve"> </w:t>
            </w:r>
          </w:p>
          <w:p w:rsidR="00245E2B" w:rsidRDefault="003A68DD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me of c</w:t>
            </w:r>
            <w:r w:rsidR="00245E2B">
              <w:rPr>
                <w:rFonts w:cs="Arial"/>
                <w:sz w:val="18"/>
                <w:szCs w:val="18"/>
              </w:rPr>
              <w:t>omposting facility ____________________________________________________________________________________</w:t>
            </w:r>
          </w:p>
          <w:p w:rsidR="00AB6631" w:rsidRDefault="00245E2B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ther __________________________________________________________________________________________________</w:t>
            </w:r>
            <w:r w:rsidR="002D1916">
              <w:rPr>
                <w:rFonts w:cs="Arial"/>
                <w:sz w:val="18"/>
                <w:szCs w:val="18"/>
              </w:rPr>
              <w:t>____</w:t>
            </w:r>
          </w:p>
          <w:p w:rsidR="005A05ED" w:rsidRPr="00574947" w:rsidRDefault="005A05ED" w:rsidP="00410E9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rPr>
                <w:rFonts w:cs="Arial"/>
                <w:sz w:val="10"/>
                <w:szCs w:val="10"/>
              </w:rPr>
            </w:pPr>
          </w:p>
        </w:tc>
      </w:tr>
      <w:tr w:rsidR="00965E52" w:rsidRPr="00923D13" w:rsidTr="006B1A1E">
        <w:tblPrEx>
          <w:tblCellMar>
            <w:top w:w="0" w:type="dxa"/>
            <w:bottom w:w="0" w:type="dxa"/>
          </w:tblCellMar>
        </w:tblPrEx>
        <w:tc>
          <w:tcPr>
            <w:tcW w:w="217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923D13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 w:rsidRPr="00923D13">
              <w:rPr>
                <w:sz w:val="18"/>
                <w:szCs w:val="18"/>
              </w:rPr>
              <w:t xml:space="preserve">Are you open to the public?  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923D13">
              <w:rPr>
                <w:sz w:val="18"/>
                <w:szCs w:val="18"/>
              </w:rPr>
              <w:t xml:space="preserve">Yes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923D13">
              <w:rPr>
                <w:sz w:val="18"/>
                <w:szCs w:val="18"/>
              </w:rPr>
              <w:t>No</w:t>
            </w:r>
          </w:p>
        </w:tc>
        <w:tc>
          <w:tcPr>
            <w:tcW w:w="2826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923D13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923D13">
              <w:rPr>
                <w:sz w:val="18"/>
                <w:szCs w:val="18"/>
              </w:rPr>
              <w:t>Tip fees (Attach schedule if available):</w:t>
            </w:r>
          </w:p>
          <w:p w:rsidR="00965E52" w:rsidRPr="00923D13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</w:p>
        </w:tc>
      </w:tr>
      <w:tr w:rsidR="00965E52" w:rsidRPr="00827737" w:rsidTr="006B1A1E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965E52" w:rsidRPr="00574947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2"/>
                <w:szCs w:val="2"/>
              </w:rPr>
            </w:pPr>
          </w:p>
          <w:p w:rsidR="00965E52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(specify) _______________________________________________________________________</w:t>
            </w:r>
            <w:r>
              <w:rPr>
                <w:rFonts w:ascii="Univers (W1)" w:hAnsi="Univers (W1)"/>
                <w:sz w:val="18"/>
                <w:szCs w:val="18"/>
              </w:rPr>
              <w:softHyphen/>
            </w:r>
            <w:r>
              <w:rPr>
                <w:rFonts w:ascii="Univers (W1)" w:hAnsi="Univers (W1)"/>
                <w:sz w:val="18"/>
                <w:szCs w:val="18"/>
              </w:rPr>
              <w:softHyphen/>
            </w:r>
            <w:r>
              <w:rPr>
                <w:rFonts w:ascii="Univers (W1)" w:hAnsi="Univers (W1)"/>
                <w:sz w:val="18"/>
                <w:szCs w:val="18"/>
              </w:rPr>
              <w:softHyphen/>
            </w:r>
            <w:r w:rsidR="005E7235">
              <w:rPr>
                <w:rFonts w:ascii="Univers (W1)" w:hAnsi="Univers (W1)"/>
                <w:sz w:val="18"/>
                <w:szCs w:val="18"/>
              </w:rPr>
              <w:t>__</w:t>
            </w:r>
            <w:r>
              <w:rPr>
                <w:rFonts w:ascii="Univers (W1)" w:hAnsi="Univers (W1)"/>
                <w:sz w:val="18"/>
                <w:szCs w:val="18"/>
              </w:rPr>
              <w:t>__________</w:t>
            </w:r>
          </w:p>
          <w:p w:rsidR="00965E52" w:rsidRPr="00574947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2"/>
                <w:szCs w:val="2"/>
              </w:rPr>
            </w:pPr>
          </w:p>
          <w:p w:rsidR="00965E52" w:rsidRPr="00827737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</w:t>
            </w:r>
            <w:r w:rsidRPr="00827737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827737">
              <w:rPr>
                <w:sz w:val="18"/>
                <w:szCs w:val="18"/>
              </w:rPr>
              <w:t>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(specify) </w:t>
            </w:r>
          </w:p>
          <w:p w:rsidR="00965E52" w:rsidRPr="00827737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 _____________________________________________________________________________________________________</w:t>
            </w:r>
            <w:r w:rsidR="005E7235">
              <w:rPr>
                <w:rFonts w:ascii="Univers (W1)" w:hAnsi="Univers (W1)"/>
                <w:sz w:val="18"/>
                <w:szCs w:val="18"/>
              </w:rPr>
              <w:t>____</w:t>
            </w:r>
          </w:p>
          <w:p w:rsidR="00965E52" w:rsidRPr="00574947" w:rsidRDefault="00965E52" w:rsidP="00AF188C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0"/>
                <w:szCs w:val="10"/>
              </w:rPr>
            </w:pPr>
          </w:p>
          <w:p w:rsidR="00965E52" w:rsidRPr="00827737" w:rsidRDefault="00965E52" w:rsidP="00AF188C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>Planned start date: ______</w:t>
            </w:r>
            <w:r w:rsidR="005E7235">
              <w:rPr>
                <w:rFonts w:ascii="Univers (W1)" w:hAnsi="Univers (W1)"/>
                <w:sz w:val="18"/>
                <w:szCs w:val="18"/>
              </w:rPr>
              <w:t>_______________________________</w:t>
            </w:r>
          </w:p>
          <w:p w:rsidR="00965E52" w:rsidRPr="00574947" w:rsidRDefault="00965E52" w:rsidP="00AF188C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4" w:hanging="374"/>
              <w:rPr>
                <w:sz w:val="2"/>
                <w:szCs w:val="2"/>
              </w:rPr>
            </w:pPr>
            <w:r w:rsidRPr="00827737">
              <w:rPr>
                <w:sz w:val="18"/>
                <w:szCs w:val="18"/>
              </w:rPr>
              <w:tab/>
            </w: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rPr>
          <w:trHeight w:val="456"/>
        </w:trPr>
        <w:tc>
          <w:tcPr>
            <w:tcW w:w="15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965E52" w:rsidRPr="006E4F0B" w:rsidRDefault="00965E52" w:rsidP="0080581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54" w:line="192" w:lineRule="auto"/>
              <w:jc w:val="center"/>
              <w:rPr>
                <w:b/>
                <w:sz w:val="16"/>
                <w:szCs w:val="16"/>
              </w:rPr>
            </w:pPr>
            <w:r w:rsidRPr="006E4F0B">
              <w:rPr>
                <w:b/>
                <w:sz w:val="16"/>
                <w:szCs w:val="16"/>
              </w:rPr>
              <w:t>DID YOU RECEIVE MATERIAL FROM: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965E52" w:rsidRPr="006E4F0B" w:rsidRDefault="00965E52" w:rsidP="0080581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54" w:line="192" w:lineRule="auto"/>
              <w:jc w:val="center"/>
              <w:rPr>
                <w:b/>
                <w:sz w:val="16"/>
                <w:szCs w:val="16"/>
              </w:rPr>
            </w:pPr>
            <w:r w:rsidRPr="006E4F0B">
              <w:rPr>
                <w:b/>
                <w:sz w:val="16"/>
                <w:szCs w:val="16"/>
              </w:rPr>
              <w:t>WHERE FROM</w:t>
            </w: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965E52" w:rsidRPr="006E4F0B" w:rsidRDefault="00965E52" w:rsidP="00805814">
            <w:pPr>
              <w:pStyle w:val="Heading3"/>
              <w:spacing w:before="120" w:after="54" w:line="192" w:lineRule="auto"/>
              <w:ind w:left="0" w:firstLine="0"/>
              <w:rPr>
                <w:rFonts w:cs="Times New Roman"/>
                <w:b/>
                <w:sz w:val="16"/>
                <w:szCs w:val="16"/>
              </w:rPr>
            </w:pPr>
            <w:r w:rsidRPr="006E4F0B">
              <w:rPr>
                <w:rFonts w:cs="Times New Roman"/>
                <w:b/>
                <w:sz w:val="16"/>
                <w:szCs w:val="16"/>
              </w:rPr>
              <w:t>TYPE OF MATERIAL</w:t>
            </w: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965E52" w:rsidRPr="006E4F0B" w:rsidRDefault="00965E52" w:rsidP="0080581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54" w:line="192" w:lineRule="auto"/>
              <w:jc w:val="center"/>
              <w:rPr>
                <w:b/>
                <w:sz w:val="16"/>
                <w:szCs w:val="16"/>
              </w:rPr>
            </w:pPr>
            <w:r w:rsidRPr="006E4F0B">
              <w:rPr>
                <w:b/>
                <w:sz w:val="16"/>
                <w:szCs w:val="16"/>
              </w:rPr>
              <w:t>ESTIMATE AMOUNT</w:t>
            </w:r>
          </w:p>
          <w:p w:rsidR="00965E52" w:rsidRPr="006E4F0B" w:rsidRDefault="00965E52" w:rsidP="0080581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54" w:line="192" w:lineRule="auto"/>
              <w:jc w:val="center"/>
              <w:rPr>
                <w:sz w:val="16"/>
                <w:szCs w:val="16"/>
              </w:rPr>
            </w:pPr>
            <w:r w:rsidRPr="006E4F0B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4F0B">
              <w:rPr>
                <w:sz w:val="16"/>
                <w:szCs w:val="16"/>
              </w:rPr>
              <w:instrText xml:space="preserve"> FORMCHECKBOX </w:instrText>
            </w:r>
            <w:r w:rsidR="001135D7" w:rsidRPr="006E4F0B">
              <w:rPr>
                <w:sz w:val="16"/>
                <w:szCs w:val="16"/>
              </w:rPr>
            </w:r>
            <w:r w:rsidRPr="006E4F0B">
              <w:rPr>
                <w:sz w:val="16"/>
                <w:szCs w:val="16"/>
              </w:rPr>
              <w:fldChar w:fldCharType="end"/>
            </w:r>
            <w:r w:rsidRPr="006E4F0B">
              <w:rPr>
                <w:sz w:val="16"/>
                <w:szCs w:val="16"/>
              </w:rPr>
              <w:t xml:space="preserve">Tons  or </w:t>
            </w:r>
            <w:r w:rsidRPr="006E4F0B">
              <w:rPr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4F0B">
              <w:rPr>
                <w:sz w:val="16"/>
                <w:szCs w:val="16"/>
              </w:rPr>
              <w:instrText xml:space="preserve"> FORMCHECKBOX </w:instrText>
            </w:r>
            <w:r w:rsidRPr="006E4F0B">
              <w:rPr>
                <w:sz w:val="16"/>
                <w:szCs w:val="16"/>
              </w:rPr>
            </w:r>
            <w:r w:rsidRPr="006E4F0B">
              <w:rPr>
                <w:sz w:val="16"/>
                <w:szCs w:val="16"/>
              </w:rPr>
              <w:fldChar w:fldCharType="end"/>
            </w:r>
            <w:r w:rsidRPr="006E4F0B">
              <w:rPr>
                <w:sz w:val="16"/>
                <w:szCs w:val="16"/>
              </w:rPr>
              <w:t>Cubic Yards</w:t>
            </w: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y?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     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State?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rPr>
          <w:trHeight w:val="147"/>
        </w:trPr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ry?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c>
          <w:tcPr>
            <w:tcW w:w="1535" w:type="pct"/>
            <w:tcBorders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rPr>
          <w:trHeight w:val="273"/>
        </w:trPr>
        <w:tc>
          <w:tcPr>
            <w:tcW w:w="1535" w:type="pct"/>
            <w:tcBorders>
              <w:left w:val="single" w:sz="6" w:space="0" w:color="auto"/>
              <w:bottom w:val="double" w:sz="4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59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2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rPr>
          <w:trHeight w:val="420"/>
        </w:trPr>
        <w:tc>
          <w:tcPr>
            <w:tcW w:w="2494" w:type="pct"/>
            <w:gridSpan w:val="3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</w:tcPr>
          <w:p w:rsidR="00210499" w:rsidRPr="00210499" w:rsidRDefault="00210499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REPARED BY:</w:t>
            </w:r>
          </w:p>
        </w:tc>
        <w:tc>
          <w:tcPr>
            <w:tcW w:w="922" w:type="pct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CCCCCC"/>
          </w:tcPr>
          <w:p w:rsidR="00210499" w:rsidRPr="00210499" w:rsidRDefault="00210499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ATE:</w:t>
            </w:r>
          </w:p>
        </w:tc>
        <w:tc>
          <w:tcPr>
            <w:tcW w:w="1584" w:type="pct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CCCCCC"/>
          </w:tcPr>
          <w:p w:rsidR="00210499" w:rsidRPr="00210499" w:rsidRDefault="00210499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2"/>
                <w:szCs w:val="2"/>
              </w:rPr>
            </w:pPr>
          </w:p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HONE:</w:t>
            </w:r>
          </w:p>
        </w:tc>
      </w:tr>
      <w:tr w:rsidR="00965E52" w:rsidRPr="001B243C" w:rsidTr="006B1A1E">
        <w:tblPrEx>
          <w:tblCellMar>
            <w:top w:w="0" w:type="dxa"/>
            <w:bottom w:w="0" w:type="dxa"/>
          </w:tblCellMar>
        </w:tblPrEx>
        <w:trPr>
          <w:trHeight w:val="420"/>
        </w:trPr>
        <w:tc>
          <w:tcPr>
            <w:tcW w:w="2494" w:type="pct"/>
            <w:gridSpan w:val="3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CCCCCC"/>
          </w:tcPr>
          <w:p w:rsidR="00210499" w:rsidRPr="00210499" w:rsidRDefault="00210499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MAIL:</w:t>
            </w:r>
          </w:p>
        </w:tc>
        <w:tc>
          <w:tcPr>
            <w:tcW w:w="922" w:type="pct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CCCCCC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</w:p>
        </w:tc>
        <w:tc>
          <w:tcPr>
            <w:tcW w:w="1584" w:type="pct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CCCCCC"/>
          </w:tcPr>
          <w:p w:rsidR="00965E52" w:rsidRPr="003439BF" w:rsidRDefault="00965E52" w:rsidP="00AF18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</w:tbl>
    <w:p w:rsidR="00D56DB1" w:rsidRDefault="00D56DB1" w:rsidP="00965E52">
      <w:pPr>
        <w:jc w:val="center"/>
        <w:rPr>
          <w:i/>
          <w:iCs/>
          <w:sz w:val="2"/>
          <w:szCs w:val="2"/>
        </w:rPr>
      </w:pPr>
    </w:p>
    <w:p w:rsidR="00D56DB1" w:rsidRDefault="00D56DB1" w:rsidP="00965E52">
      <w:pPr>
        <w:jc w:val="center"/>
        <w:rPr>
          <w:i/>
          <w:iCs/>
          <w:sz w:val="2"/>
          <w:szCs w:val="2"/>
        </w:rPr>
      </w:pPr>
    </w:p>
    <w:p w:rsidR="00D56DB1" w:rsidRDefault="00D56DB1" w:rsidP="00965E52">
      <w:pPr>
        <w:jc w:val="center"/>
        <w:rPr>
          <w:i/>
          <w:iCs/>
          <w:sz w:val="2"/>
          <w:szCs w:val="2"/>
        </w:rPr>
      </w:pPr>
    </w:p>
    <w:p w:rsidR="00D56DB1" w:rsidRDefault="00D56DB1" w:rsidP="00965E52">
      <w:pPr>
        <w:jc w:val="center"/>
        <w:rPr>
          <w:i/>
          <w:iCs/>
          <w:sz w:val="2"/>
          <w:szCs w:val="2"/>
        </w:rPr>
      </w:pPr>
    </w:p>
    <w:p w:rsidR="00D56DB1" w:rsidRPr="00D56DB1" w:rsidRDefault="00D56DB1" w:rsidP="00965E52">
      <w:pPr>
        <w:jc w:val="center"/>
        <w:rPr>
          <w:i/>
          <w:iCs/>
          <w:sz w:val="2"/>
          <w:szCs w:val="2"/>
        </w:rPr>
      </w:pPr>
    </w:p>
    <w:p w:rsidR="00965E52" w:rsidRPr="00D56DB1" w:rsidRDefault="00965E52" w:rsidP="00D56DB1">
      <w:pPr>
        <w:jc w:val="center"/>
        <w:rPr>
          <w:sz w:val="18"/>
          <w:szCs w:val="18"/>
        </w:rPr>
      </w:pPr>
      <w:r w:rsidRPr="000D258A">
        <w:rPr>
          <w:i/>
          <w:iCs/>
          <w:sz w:val="18"/>
          <w:szCs w:val="18"/>
        </w:rPr>
        <w:t xml:space="preserve">If you need this publication in another format, please call the Waste 2 Resources Program at 360-407-6900. </w:t>
      </w:r>
      <w:r>
        <w:rPr>
          <w:i/>
          <w:iCs/>
          <w:sz w:val="18"/>
          <w:szCs w:val="18"/>
        </w:rPr>
        <w:br/>
      </w:r>
      <w:r w:rsidRPr="000D258A">
        <w:rPr>
          <w:i/>
          <w:iCs/>
          <w:sz w:val="18"/>
          <w:szCs w:val="18"/>
        </w:rPr>
        <w:t>Persons with hearing loss can call 711 for Washington Relay Service. Persons with a speech disability can call 877-833-6341.</w:t>
      </w:r>
    </w:p>
    <w:sectPr w:rsidR="00965E52" w:rsidRPr="00D56DB1" w:rsidSect="00035CAD">
      <w:footerReference w:type="default" r:id="rId12"/>
      <w:endnotePr>
        <w:numFmt w:val="decimal"/>
      </w:endnotePr>
      <w:pgSz w:w="12240" w:h="15840" w:code="1"/>
      <w:pgMar w:top="432" w:right="720" w:bottom="432" w:left="720" w:header="288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1B81" w:rsidRDefault="00F51B81">
      <w:pPr>
        <w:spacing w:line="20" w:lineRule="exact"/>
        <w:rPr>
          <w:sz w:val="24"/>
        </w:rPr>
      </w:pPr>
    </w:p>
  </w:endnote>
  <w:endnote w:type="continuationSeparator" w:id="0">
    <w:p w:rsidR="00F51B81" w:rsidRDefault="00F51B81">
      <w:r>
        <w:rPr>
          <w:sz w:val="24"/>
        </w:rPr>
        <w:t xml:space="preserve"> </w:t>
      </w:r>
    </w:p>
  </w:endnote>
  <w:endnote w:type="continuationNotice" w:id="1">
    <w:p w:rsidR="00F51B81" w:rsidRDefault="00F51B81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69C" w:rsidRPr="00210499" w:rsidRDefault="009B669C" w:rsidP="00210499">
    <w:pPr>
      <w:pStyle w:val="Footer"/>
      <w:tabs>
        <w:tab w:val="clear" w:pos="4320"/>
      </w:tabs>
      <w:jc w:val="center"/>
      <w:rPr>
        <w:sz w:val="18"/>
        <w:szCs w:val="18"/>
      </w:rPr>
    </w:pPr>
    <w:r w:rsidRPr="00210499">
      <w:rPr>
        <w:sz w:val="18"/>
        <w:szCs w:val="18"/>
      </w:rPr>
      <w:t>ECY 040-170 (12/10)</w:t>
    </w:r>
    <w:r w:rsidRPr="00210499">
      <w:rPr>
        <w:sz w:val="18"/>
        <w:szCs w:val="18"/>
      </w:rPr>
      <w:tab/>
    </w:r>
    <w:r w:rsidRPr="00210499">
      <w:rPr>
        <w:sz w:val="18"/>
        <w:szCs w:val="18"/>
      </w:rPr>
      <w:tab/>
      <w:t xml:space="preserve">Page </w:t>
    </w:r>
    <w:r w:rsidRPr="00210499">
      <w:rPr>
        <w:sz w:val="18"/>
        <w:szCs w:val="18"/>
      </w:rPr>
      <w:fldChar w:fldCharType="begin"/>
    </w:r>
    <w:r w:rsidRPr="00210499">
      <w:rPr>
        <w:sz w:val="18"/>
        <w:szCs w:val="18"/>
      </w:rPr>
      <w:instrText xml:space="preserve"> PAGE </w:instrText>
    </w:r>
    <w:r w:rsidRPr="00210499">
      <w:rPr>
        <w:sz w:val="18"/>
        <w:szCs w:val="18"/>
      </w:rPr>
      <w:fldChar w:fldCharType="separate"/>
    </w:r>
    <w:r w:rsidR="007501A8">
      <w:rPr>
        <w:noProof/>
        <w:sz w:val="18"/>
        <w:szCs w:val="18"/>
      </w:rPr>
      <w:t>1</w:t>
    </w:r>
    <w:r w:rsidRPr="00210499">
      <w:rPr>
        <w:sz w:val="18"/>
        <w:szCs w:val="18"/>
      </w:rPr>
      <w:fldChar w:fldCharType="end"/>
    </w:r>
    <w:r w:rsidRPr="00210499">
      <w:rPr>
        <w:sz w:val="18"/>
        <w:szCs w:val="18"/>
      </w:rPr>
      <w:t xml:space="preserve"> of </w:t>
    </w:r>
    <w:r w:rsidRPr="00210499">
      <w:rPr>
        <w:sz w:val="18"/>
        <w:szCs w:val="18"/>
      </w:rPr>
      <w:fldChar w:fldCharType="begin"/>
    </w:r>
    <w:r w:rsidRPr="00210499">
      <w:rPr>
        <w:sz w:val="18"/>
        <w:szCs w:val="18"/>
      </w:rPr>
      <w:instrText xml:space="preserve"> NUMPAGES  </w:instrText>
    </w:r>
    <w:r w:rsidRPr="00210499">
      <w:rPr>
        <w:sz w:val="18"/>
        <w:szCs w:val="18"/>
      </w:rPr>
      <w:fldChar w:fldCharType="separate"/>
    </w:r>
    <w:r w:rsidR="007501A8">
      <w:rPr>
        <w:noProof/>
        <w:sz w:val="18"/>
        <w:szCs w:val="18"/>
      </w:rPr>
      <w:t>2</w:t>
    </w:r>
    <w:r w:rsidRPr="00210499">
      <w:rPr>
        <w:sz w:val="18"/>
        <w:szCs w:val="18"/>
      </w:rPr>
      <w:fldChar w:fldCharType="end"/>
    </w:r>
  </w:p>
  <w:p w:rsidR="009B669C" w:rsidRPr="00FE5C23" w:rsidRDefault="009B669C" w:rsidP="00FE5C23">
    <w:pPr>
      <w:pStyle w:val="Footer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1B81" w:rsidRDefault="00F51B81">
      <w:r>
        <w:rPr>
          <w:sz w:val="24"/>
        </w:rPr>
        <w:separator/>
      </w:r>
    </w:p>
  </w:footnote>
  <w:footnote w:type="continuationSeparator" w:id="0">
    <w:p w:rsidR="00F51B81" w:rsidRDefault="00F51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14318"/>
    <w:multiLevelType w:val="hybridMultilevel"/>
    <w:tmpl w:val="9DE60612"/>
    <w:lvl w:ilvl="0" w:tplc="74CC470A">
      <w:start w:val="7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B896333"/>
    <w:multiLevelType w:val="hybridMultilevel"/>
    <w:tmpl w:val="7EB42BEE"/>
    <w:lvl w:ilvl="0" w:tplc="48C873CA">
      <w:start w:val="15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7A0NjA2MjY3sDBU0lEKTi0uzszPAykwrAUA9i82LiwAAAA="/>
  </w:docVars>
  <w:rsids>
    <w:rsidRoot w:val="00E13C0D"/>
    <w:rsid w:val="00026A82"/>
    <w:rsid w:val="00027A29"/>
    <w:rsid w:val="00035CAD"/>
    <w:rsid w:val="000524A3"/>
    <w:rsid w:val="00074188"/>
    <w:rsid w:val="000B18EF"/>
    <w:rsid w:val="000D72CB"/>
    <w:rsid w:val="000E544B"/>
    <w:rsid w:val="000F18E3"/>
    <w:rsid w:val="000F4ECC"/>
    <w:rsid w:val="00102FC8"/>
    <w:rsid w:val="001122FF"/>
    <w:rsid w:val="001135D7"/>
    <w:rsid w:val="001252B4"/>
    <w:rsid w:val="00190FFF"/>
    <w:rsid w:val="001B1F59"/>
    <w:rsid w:val="001B243C"/>
    <w:rsid w:val="001C020E"/>
    <w:rsid w:val="001C0643"/>
    <w:rsid w:val="001C36D4"/>
    <w:rsid w:val="001D28CC"/>
    <w:rsid w:val="001D79DB"/>
    <w:rsid w:val="001E3123"/>
    <w:rsid w:val="00207A28"/>
    <w:rsid w:val="00210499"/>
    <w:rsid w:val="00214199"/>
    <w:rsid w:val="00223FAD"/>
    <w:rsid w:val="00245E2B"/>
    <w:rsid w:val="002751AA"/>
    <w:rsid w:val="002B2F7F"/>
    <w:rsid w:val="002B3741"/>
    <w:rsid w:val="002D1916"/>
    <w:rsid w:val="002D6DF4"/>
    <w:rsid w:val="002E200D"/>
    <w:rsid w:val="002E7CB0"/>
    <w:rsid w:val="003322A4"/>
    <w:rsid w:val="0033408F"/>
    <w:rsid w:val="00335B79"/>
    <w:rsid w:val="003439BF"/>
    <w:rsid w:val="003513D2"/>
    <w:rsid w:val="00365BC3"/>
    <w:rsid w:val="00366EB6"/>
    <w:rsid w:val="00375624"/>
    <w:rsid w:val="00384F12"/>
    <w:rsid w:val="003A4FE6"/>
    <w:rsid w:val="003A68DD"/>
    <w:rsid w:val="003D3D9A"/>
    <w:rsid w:val="004052E6"/>
    <w:rsid w:val="00410E90"/>
    <w:rsid w:val="00411B3D"/>
    <w:rsid w:val="00423BE8"/>
    <w:rsid w:val="0044244B"/>
    <w:rsid w:val="00454109"/>
    <w:rsid w:val="00474D09"/>
    <w:rsid w:val="00484FB4"/>
    <w:rsid w:val="004D2A75"/>
    <w:rsid w:val="004D3892"/>
    <w:rsid w:val="004E57A0"/>
    <w:rsid w:val="004F22F7"/>
    <w:rsid w:val="004F259E"/>
    <w:rsid w:val="00500A43"/>
    <w:rsid w:val="00524044"/>
    <w:rsid w:val="00552B9F"/>
    <w:rsid w:val="00553199"/>
    <w:rsid w:val="00574947"/>
    <w:rsid w:val="00577A4A"/>
    <w:rsid w:val="005A05ED"/>
    <w:rsid w:val="005B30A8"/>
    <w:rsid w:val="005B3D22"/>
    <w:rsid w:val="005C094A"/>
    <w:rsid w:val="005D15C8"/>
    <w:rsid w:val="005D2CA9"/>
    <w:rsid w:val="005E2651"/>
    <w:rsid w:val="005E649C"/>
    <w:rsid w:val="005E7235"/>
    <w:rsid w:val="005E77B6"/>
    <w:rsid w:val="005E7877"/>
    <w:rsid w:val="005F3D74"/>
    <w:rsid w:val="005F6957"/>
    <w:rsid w:val="00657C54"/>
    <w:rsid w:val="00667DA6"/>
    <w:rsid w:val="00683E1F"/>
    <w:rsid w:val="006A31F2"/>
    <w:rsid w:val="006B1A1E"/>
    <w:rsid w:val="006D4CD4"/>
    <w:rsid w:val="00721338"/>
    <w:rsid w:val="007225C6"/>
    <w:rsid w:val="00743F96"/>
    <w:rsid w:val="00746A9C"/>
    <w:rsid w:val="007501A8"/>
    <w:rsid w:val="007831D9"/>
    <w:rsid w:val="00794043"/>
    <w:rsid w:val="007B0300"/>
    <w:rsid w:val="007F65DB"/>
    <w:rsid w:val="007F71E6"/>
    <w:rsid w:val="007F7A55"/>
    <w:rsid w:val="00805814"/>
    <w:rsid w:val="0081079B"/>
    <w:rsid w:val="00813F3C"/>
    <w:rsid w:val="00817F2D"/>
    <w:rsid w:val="00827358"/>
    <w:rsid w:val="00827737"/>
    <w:rsid w:val="00872A8C"/>
    <w:rsid w:val="008734F7"/>
    <w:rsid w:val="008765EE"/>
    <w:rsid w:val="00883BC0"/>
    <w:rsid w:val="008842FB"/>
    <w:rsid w:val="008A49E9"/>
    <w:rsid w:val="008B6101"/>
    <w:rsid w:val="008B706E"/>
    <w:rsid w:val="008C5EFA"/>
    <w:rsid w:val="008F7EA3"/>
    <w:rsid w:val="00923D13"/>
    <w:rsid w:val="009452DB"/>
    <w:rsid w:val="009609B5"/>
    <w:rsid w:val="00965E52"/>
    <w:rsid w:val="009667BF"/>
    <w:rsid w:val="00985E12"/>
    <w:rsid w:val="00991499"/>
    <w:rsid w:val="00993552"/>
    <w:rsid w:val="009977ED"/>
    <w:rsid w:val="009A5982"/>
    <w:rsid w:val="009B669C"/>
    <w:rsid w:val="009E7875"/>
    <w:rsid w:val="00A178BA"/>
    <w:rsid w:val="00A5379C"/>
    <w:rsid w:val="00A62D10"/>
    <w:rsid w:val="00A660C8"/>
    <w:rsid w:val="00A858E1"/>
    <w:rsid w:val="00AA1B0F"/>
    <w:rsid w:val="00AB6631"/>
    <w:rsid w:val="00AC38BC"/>
    <w:rsid w:val="00AD19F5"/>
    <w:rsid w:val="00AE63A8"/>
    <w:rsid w:val="00AF188C"/>
    <w:rsid w:val="00B23A5C"/>
    <w:rsid w:val="00B268D0"/>
    <w:rsid w:val="00B53231"/>
    <w:rsid w:val="00B64B92"/>
    <w:rsid w:val="00B75D1B"/>
    <w:rsid w:val="00B82CDA"/>
    <w:rsid w:val="00B873AA"/>
    <w:rsid w:val="00BB2AEB"/>
    <w:rsid w:val="00BC685E"/>
    <w:rsid w:val="00C1344F"/>
    <w:rsid w:val="00C1618B"/>
    <w:rsid w:val="00C2200D"/>
    <w:rsid w:val="00C93C72"/>
    <w:rsid w:val="00CA64FD"/>
    <w:rsid w:val="00CC06EA"/>
    <w:rsid w:val="00CE7070"/>
    <w:rsid w:val="00CF4B05"/>
    <w:rsid w:val="00D24400"/>
    <w:rsid w:val="00D56DB1"/>
    <w:rsid w:val="00D96BED"/>
    <w:rsid w:val="00DA3E16"/>
    <w:rsid w:val="00DC6168"/>
    <w:rsid w:val="00DF4B13"/>
    <w:rsid w:val="00DF5BBC"/>
    <w:rsid w:val="00E031C5"/>
    <w:rsid w:val="00E13C0D"/>
    <w:rsid w:val="00E2055E"/>
    <w:rsid w:val="00E262B1"/>
    <w:rsid w:val="00E268EB"/>
    <w:rsid w:val="00E411A7"/>
    <w:rsid w:val="00E945F8"/>
    <w:rsid w:val="00ED2C44"/>
    <w:rsid w:val="00ED7AA8"/>
    <w:rsid w:val="00EE0B5A"/>
    <w:rsid w:val="00EF05A7"/>
    <w:rsid w:val="00F14570"/>
    <w:rsid w:val="00F16E6A"/>
    <w:rsid w:val="00F51B81"/>
    <w:rsid w:val="00F643DD"/>
    <w:rsid w:val="00F705CA"/>
    <w:rsid w:val="00FA04A1"/>
    <w:rsid w:val="00FD4094"/>
    <w:rsid w:val="00FD67A5"/>
    <w:rsid w:val="00FE3661"/>
    <w:rsid w:val="00FE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175E7F46-1CCE-4AA5-9EA6-F60440B68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8EF"/>
    <w:rPr>
      <w:rFonts w:ascii="Arial" w:hAnsi="Arial"/>
    </w:rPr>
  </w:style>
  <w:style w:type="paragraph" w:styleId="Heading1">
    <w:name w:val="heading 1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  <w:tab w:val="left" w:pos="2160"/>
      </w:tabs>
      <w:suppressAutoHyphens/>
      <w:ind w:left="2880" w:hanging="288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/>
      <w:jc w:val="center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link w:val="Heading3Char"/>
    <w:qFormat/>
    <w:rsid w:val="001D79DB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160" w:after="16"/>
      <w:ind w:left="374" w:hanging="374"/>
      <w:jc w:val="center"/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FD67A5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/>
      <w:jc w:val="center"/>
      <w:outlineLvl w:val="3"/>
    </w:pPr>
    <w:rPr>
      <w:rFonts w:cs="Arial"/>
      <w:b/>
      <w:sz w:val="32"/>
      <w:szCs w:val="32"/>
    </w:rPr>
  </w:style>
  <w:style w:type="paragraph" w:styleId="Heading5">
    <w:name w:val="heading 5"/>
    <w:basedOn w:val="Normal"/>
    <w:next w:val="Normal"/>
    <w:qFormat/>
    <w:rsid w:val="00454109"/>
    <w:pPr>
      <w:keepNext/>
      <w:tabs>
        <w:tab w:val="left" w:pos="-1440"/>
        <w:tab w:val="left" w:pos="-720"/>
        <w:tab w:val="left" w:pos="0"/>
        <w:tab w:val="left" w:pos="360"/>
        <w:tab w:val="left" w:pos="1440"/>
      </w:tabs>
      <w:suppressAutoHyphens/>
      <w:spacing w:before="90" w:after="54"/>
      <w:jc w:val="center"/>
      <w:outlineLvl w:val="4"/>
    </w:pPr>
    <w:rPr>
      <w:b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872A8C"/>
    <w:rPr>
      <w:rFonts w:ascii="Tahoma" w:hAnsi="Tahoma" w:cs="Tahoma"/>
      <w:szCs w:val="16"/>
    </w:rPr>
  </w:style>
  <w:style w:type="paragraph" w:styleId="BodyTextIndent">
    <w:name w:val="Body Text Indent"/>
    <w:basedOn w:val="Normal"/>
    <w:rsid w:val="00817F2D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cs="Arial"/>
    </w:rPr>
  </w:style>
  <w:style w:type="paragraph" w:styleId="Header">
    <w:name w:val="header"/>
    <w:basedOn w:val="Normal"/>
    <w:rsid w:val="00500A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0A4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0A43"/>
  </w:style>
  <w:style w:type="paragraph" w:styleId="NormalWeb">
    <w:name w:val="Normal (Web)"/>
    <w:basedOn w:val="Normal"/>
    <w:rsid w:val="007B0300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965E52"/>
    <w:rPr>
      <w:rFonts w:ascii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805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8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814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814"/>
    <w:rPr>
      <w:rFonts w:ascii="Arial" w:hAnsi="Arial"/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21049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101KB</OtherSize>
    <OtherNumberOfPages xmlns="50388d1e-1a9a-4f36-844f-06a4a43be12a" xsi:nil="true"/>
    <OtherFileType xmlns="50388d1e-1a9a-4f36-844f-06a4a43be12a">doc</OtherFileType>
    <OnlineNumber xmlns="50388d1e-1a9a-4f36-844f-06a4a43be12a">ECY040170</OnlineNumber>
  </documentManagement>
</p:properties>
</file>

<file path=customXml/itemProps1.xml><?xml version="1.0" encoding="utf-8"?>
<ds:datastoreItem xmlns:ds="http://schemas.openxmlformats.org/officeDocument/2006/customXml" ds:itemID="{0C77CC47-A20C-4995-A873-D977A9D6A4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0304A-B890-4B24-B92B-19FFEA9AE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FAB5CF9-6E3F-4345-9B97-3083F70EB41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066EAC6-426F-44D9-B5EB-E6CDA6BC66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0388d1e-1a9a-4f36-844f-06a4a43be12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307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- Drop Boxes</vt:lpstr>
    </vt:vector>
  </TitlesOfParts>
  <Company>Wa State Dept of Ecology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- Drop Boxes</dc:title>
  <dc:subject>Annual Report for Landfill Classifications  1992 (two tables)</dc:subject>
  <dc:creator>John Verburg</dc:creator>
  <cp:keywords/>
  <dc:description>ANNUAL REPORT FOR LANDFILL CLASSIFICATION; CALENDAR YEAR 1992  A. FACILITY NAME:  B. FACILITY TYPE:  C. FACILITY ADDRESS: D. FACILITY PHONE:   E. COUNTY:  F. FACILITY OWNER:  G. OWNER PHONE:  H. OWNER ADDRESS:    I. FACILITY OPERATOR:  J. OPERATO</dc:description>
  <cp:lastModifiedBy>Rawley, Heather A. (ECY)</cp:lastModifiedBy>
  <cp:revision>2</cp:revision>
  <cp:lastPrinted>2011-01-05T19:29:00Z</cp:lastPrinted>
  <dcterms:created xsi:type="dcterms:W3CDTF">2020-02-14T15:49:00Z</dcterms:created>
  <dcterms:modified xsi:type="dcterms:W3CDTF">2020-02-14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70Other.doc</vt:lpwstr>
  </property>
</Properties>
</file>